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473341C6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 w:rsidR="00025BE2">
        <w:rPr>
          <w:rFonts w:ascii="Calibri" w:eastAsia="Times New Roman" w:hAnsi="Calibri" w:cs="Arial"/>
          <w:b/>
          <w:lang w:val="en-GB"/>
        </w:rPr>
        <w:t>2</w:t>
      </w:r>
      <w:bookmarkStart w:id="0" w:name="_GoBack"/>
      <w:bookmarkEnd w:id="0"/>
      <w:r w:rsidR="00191D05">
        <w:rPr>
          <w:rFonts w:ascii="Calibri" w:eastAsia="Times New Roman" w:hAnsi="Calibri" w:cs="Arial"/>
          <w:b/>
          <w:lang w:val="en-GB"/>
        </w:rPr>
        <w:t xml:space="preserve">: </w:t>
      </w:r>
      <w:r w:rsidR="00756637">
        <w:rPr>
          <w:rFonts w:ascii="Calibri" w:eastAsia="Times New Roman" w:hAnsi="Calibri" w:cs="Arial"/>
          <w:i/>
          <w:lang w:val="en-GB"/>
        </w:rPr>
        <w:t>2</w:t>
      </w:r>
      <w:r w:rsidR="00766CE3">
        <w:rPr>
          <w:rFonts w:ascii="Calibri" w:eastAsia="Times New Roman" w:hAnsi="Calibri" w:cs="Arial"/>
          <w:i/>
          <w:lang w:val="en-GB"/>
        </w:rPr>
        <w:t>.</w:t>
      </w:r>
      <w:r w:rsidR="00756637">
        <w:rPr>
          <w:rFonts w:ascii="Calibri" w:eastAsia="Times New Roman" w:hAnsi="Calibri" w:cs="Arial"/>
          <w:i/>
          <w:lang w:val="en-GB"/>
        </w:rPr>
        <w:t>30</w:t>
      </w:r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r w:rsidR="00191D05" w:rsidRPr="00191D05">
        <w:rPr>
          <w:rFonts w:ascii="Calibri" w:eastAsia="Times New Roman" w:hAnsi="Calibri" w:cs="Arial"/>
          <w:i/>
          <w:lang w:val="en-GB"/>
        </w:rPr>
        <w:t>p.m</w:t>
      </w:r>
      <w:r w:rsidR="00191D05">
        <w:rPr>
          <w:rFonts w:ascii="Calibri" w:eastAsia="Times New Roman" w:hAnsi="Calibri" w:cs="Arial"/>
          <w:i/>
          <w:lang w:val="en-GB"/>
        </w:rPr>
        <w:t>.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on </w:t>
      </w:r>
      <w:r w:rsidR="00756637">
        <w:rPr>
          <w:rFonts w:ascii="Calibri" w:eastAsia="Times New Roman" w:hAnsi="Calibri" w:cs="Arial"/>
          <w:i/>
          <w:lang w:val="en-GB"/>
        </w:rPr>
        <w:t>15</w:t>
      </w:r>
      <w:r w:rsidR="00191D05" w:rsidRPr="00191D05">
        <w:rPr>
          <w:rFonts w:ascii="Calibri" w:eastAsia="Times New Roman" w:hAnsi="Calibri" w:cs="Arial"/>
          <w:i/>
          <w:vertAlign w:val="superscript"/>
          <w:lang w:val="en-GB"/>
        </w:rPr>
        <w:t>th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May</w:t>
      </w:r>
      <w:r w:rsidR="00191D05">
        <w:rPr>
          <w:rFonts w:ascii="Calibri" w:eastAsia="Times New Roman" w:hAnsi="Calibri" w:cs="Arial"/>
          <w:i/>
          <w:lang w:val="en-GB"/>
        </w:rPr>
        <w:t xml:space="preserve"> 2018 at MIT Manukau Campus room-127</w:t>
      </w:r>
      <w:r w:rsidRPr="004E7AA8">
        <w:rPr>
          <w:rFonts w:ascii="Calibri" w:eastAsia="Times New Roman" w:hAnsi="Calibri" w:cs="Arial"/>
          <w:b/>
          <w:lang w:val="en-GB"/>
        </w:rPr>
        <w:t xml:space="preserve"> 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688CC9EE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>Wijekoon Somasiri (170001510)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7003E688" w:rsidR="004E7AA8" w:rsidRPr="00191D05" w:rsidRDefault="005F0014" w:rsidP="004E7AA8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30A91C14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Wijekoon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Somasiri,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00C85259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191D05" w:rsidRPr="00191D05">
        <w:rPr>
          <w:rFonts w:ascii="Calibri" w:eastAsia="Times New Roman" w:hAnsi="Calibri" w:cs="Arial"/>
          <w:i/>
          <w:lang w:val="en-GB"/>
        </w:rPr>
        <w:t>None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0084A300" w:rsidR="004E7AA8" w:rsidRPr="00191D05" w:rsidRDefault="004E7AA8" w:rsidP="0026287E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191D05">
        <w:rPr>
          <w:rFonts w:ascii="Calibri" w:eastAsia="Times New Roman" w:hAnsi="Calibri" w:cs="Arial"/>
          <w:i/>
          <w:lang w:val="en-GB"/>
        </w:rPr>
        <w:t>None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33"/>
        <w:gridCol w:w="2407"/>
      </w:tblGrid>
      <w:tr w:rsidR="004E7AA8" w:rsidRPr="004E7AA8" w14:paraId="3F5EE2A7" w14:textId="77777777" w:rsidTr="003F57B6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33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07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3F57B6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33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07BCA044" w:rsidR="004E7AA8" w:rsidRPr="004E7AA8" w:rsidRDefault="00191D05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Wijekoon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07" w:type="dxa"/>
            <w:shd w:val="clear" w:color="auto" w:fill="auto"/>
          </w:tcPr>
          <w:p w14:paraId="3C827F8D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4E7AA8" w:rsidRPr="004E7AA8" w14:paraId="6E733810" w14:textId="77777777" w:rsidTr="003F57B6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33" w:type="dxa"/>
            <w:shd w:val="clear" w:color="auto" w:fill="auto"/>
          </w:tcPr>
          <w:p w14:paraId="59292AD4" w14:textId="77777777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407DCB3A" w14:textId="77777777" w:rsidR="00466DF4" w:rsidRDefault="00756637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Team was formed</w:t>
            </w:r>
          </w:p>
          <w:p w14:paraId="43BC0FC5" w14:textId="77777777" w:rsidR="00756637" w:rsidRDefault="00756637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iscussed possible project ideas and finalized to </w:t>
            </w:r>
            <w:proofErr w:type="gramStart"/>
            <w:r>
              <w:rPr>
                <w:rFonts w:ascii="Calibri" w:eastAsia="Calibri" w:hAnsi="Calibri" w:cs="Arial"/>
                <w:lang w:val="en-GB"/>
              </w:rPr>
              <w:t>continue on</w:t>
            </w:r>
            <w:proofErr w:type="gramEnd"/>
            <w:r>
              <w:rPr>
                <w:rFonts w:ascii="Calibri" w:eastAsia="Calibri" w:hAnsi="Calibri" w:cs="Arial"/>
                <w:lang w:val="en-GB"/>
              </w:rPr>
              <w:t xml:space="preserve"> the Driver safety and drowsiness detection system</w:t>
            </w:r>
          </w:p>
          <w:p w14:paraId="1ACBEB3A" w14:textId="77777777" w:rsidR="00756637" w:rsidRDefault="00756637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Got confirmation to proceed with the project idea by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Fadi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Fayes</w:t>
            </w:r>
            <w:proofErr w:type="spellEnd"/>
          </w:p>
          <w:p w14:paraId="1B5CEDF8" w14:textId="7CB5D850" w:rsidR="00756637" w:rsidRPr="00756637" w:rsidRDefault="00756637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Submission of template project proposal</w:t>
            </w:r>
          </w:p>
        </w:tc>
        <w:tc>
          <w:tcPr>
            <w:tcW w:w="2407" w:type="dxa"/>
            <w:shd w:val="clear" w:color="auto" w:fill="auto"/>
          </w:tcPr>
          <w:p w14:paraId="48548B5D" w14:textId="4AD9BA97" w:rsidR="00B82C90" w:rsidRPr="006D688A" w:rsidRDefault="00B82C9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3C54CFE2" w14:textId="77777777" w:rsidTr="003F57B6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553AB060" w14:textId="77777777" w:rsidR="00EC4F76" w:rsidRPr="004E7AA8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33" w:type="dxa"/>
            <w:shd w:val="clear" w:color="auto" w:fill="auto"/>
          </w:tcPr>
          <w:p w14:paraId="5B3E3B63" w14:textId="45B39E5D" w:rsidR="00EC4F76" w:rsidRPr="006D688A" w:rsidRDefault="00EC4F76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407" w:type="dxa"/>
            <w:shd w:val="clear" w:color="auto" w:fill="auto"/>
          </w:tcPr>
          <w:p w14:paraId="68AC7D6E" w14:textId="1DD8220D" w:rsidR="00EC4F76" w:rsidRPr="006D688A" w:rsidRDefault="00EC4F76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252DF5C9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7233E1DC" w14:textId="77777777" w:rsidR="00EC4F76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B0072BA" w14:textId="0DB8FC76" w:rsidR="00EC4F76" w:rsidRPr="003F57B6" w:rsidRDefault="00EC4F76" w:rsidP="00653F9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 on existing driver drowsiness systems</w:t>
            </w:r>
          </w:p>
        </w:tc>
        <w:tc>
          <w:tcPr>
            <w:tcW w:w="2407" w:type="dxa"/>
            <w:shd w:val="clear" w:color="auto" w:fill="auto"/>
          </w:tcPr>
          <w:p w14:paraId="3E4EB654" w14:textId="77777777" w:rsidR="00EC4F76" w:rsidRPr="00766CE3" w:rsidRDefault="00EC4F76" w:rsidP="006274F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Both team members must research on existing systems</w:t>
            </w:r>
          </w:p>
          <w:p w14:paraId="6CB58476" w14:textId="77777777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Pr="003F57B6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B6CBA25" w14:textId="64B3B401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766CE3">
              <w:rPr>
                <w:rFonts w:ascii="Calibri" w:eastAsia="Calibri" w:hAnsi="Calibri" w:cs="Arial"/>
                <w:lang w:val="en-GB"/>
              </w:rPr>
              <w:t>1</w:t>
            </w:r>
            <w:r>
              <w:rPr>
                <w:rFonts w:ascii="Calibri" w:eastAsia="Calibri" w:hAnsi="Calibri" w:cs="Arial"/>
                <w:lang w:val="en-GB"/>
              </w:rPr>
              <w:t>9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3313169B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2D98B57D" w14:textId="77777777" w:rsidR="00EC4F76" w:rsidRDefault="00EC4F76" w:rsidP="00766CE3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56774E61" w14:textId="69D970E2" w:rsidR="00EC4F76" w:rsidRDefault="00EC4F76" w:rsidP="00766CE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topic/description/problem description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3667C16C" w14:textId="600551C5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Wijekoon should complete the allocated task in the </w:t>
            </w:r>
            <w:r>
              <w:rPr>
                <w:rFonts w:ascii="Calibri" w:eastAsia="Calibri" w:hAnsi="Calibri" w:cs="Arial"/>
                <w:lang w:val="en-GB"/>
              </w:rPr>
              <w:lastRenderedPageBreak/>
              <w:t>project proposal documentation</w:t>
            </w:r>
          </w:p>
          <w:p w14:paraId="45741464" w14:textId="57107604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</w:p>
          <w:p w14:paraId="3A06D480" w14:textId="3796DE02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0A0196A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374ADF8A" w14:textId="77777777" w:rsidR="00EC4F76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4E6E90F7" w14:textId="71E6B881" w:rsidR="00EC4F76" w:rsidRDefault="00EC4F76" w:rsidP="00EC4F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solution and research question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7E936EAA" w14:textId="79D4491A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7909664B" w14:textId="7DCB62F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02BC39C9" w14:textId="78A632DE" w:rsidR="00EC4F76" w:rsidRPr="003F57B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66A973D4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C0ED1E7" w14:textId="77777777" w:rsidR="00EC4F76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0F978521" w14:textId="72F10C07" w:rsidR="00EC4F76" w:rsidRDefault="00EC4F76" w:rsidP="00EC4F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measurable organizational values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2C46C535" w14:textId="15264FE9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Wijekoon should complete the allocated task in the project proposal documentation</w:t>
            </w:r>
          </w:p>
          <w:p w14:paraId="320857C0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</w:p>
          <w:p w14:paraId="42DB005B" w14:textId="051B1DE5" w:rsidR="00EC4F76" w:rsidRPr="003F57B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3E867E8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1FAE04D3" w14:textId="77777777" w:rsidR="00EC4F76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1FBDE67" w14:textId="3C82C242" w:rsidR="00EC4F76" w:rsidRDefault="00EC4F76" w:rsidP="00EC4F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scope (aim and objectives)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1BE56E65" w14:textId="638F8D22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4BC8D169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669007C2" w14:textId="7216963D" w:rsidR="00EC4F76" w:rsidRPr="003F57B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15F764BA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4845ECC8" w14:textId="77777777" w:rsidR="00EC4F76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3D99A247" w14:textId="770739E2" w:rsidR="00EC4F76" w:rsidRDefault="00EC4F76" w:rsidP="00EC4F7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literature review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678E8DFB" w14:textId="66EB14F3" w:rsidR="00EC4F76" w:rsidRPr="00766CE3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62E9BEB5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9F34DAB" w14:textId="3C460E81" w:rsidR="00EC4F76" w:rsidRPr="003F57B6" w:rsidRDefault="00EC4F76" w:rsidP="00EC4F76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C4F76">
              <w:rPr>
                <w:rFonts w:ascii="Calibri" w:eastAsia="Calibri" w:hAnsi="Calibri" w:cs="Arial"/>
                <w:lang w:val="en-GB"/>
              </w:rPr>
              <w:t>21</w:t>
            </w:r>
            <w:r w:rsidRPr="00EC4F76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EC4F7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EC4F76" w:rsidRPr="004E7AA8" w14:paraId="5B486F2A" w14:textId="77777777" w:rsidTr="00766CE3">
        <w:trPr>
          <w:trHeight w:val="299"/>
        </w:trPr>
        <w:tc>
          <w:tcPr>
            <w:tcW w:w="910" w:type="dxa"/>
            <w:shd w:val="clear" w:color="auto" w:fill="auto"/>
          </w:tcPr>
          <w:p w14:paraId="561A532B" w14:textId="3314EB0C" w:rsidR="00EC4F76" w:rsidRPr="00C57BF8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33" w:type="dxa"/>
            <w:shd w:val="clear" w:color="auto" w:fill="auto"/>
          </w:tcPr>
          <w:p w14:paraId="5D18C3C5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AF56952" w14:textId="306B3B77" w:rsidR="00EC4F76" w:rsidRPr="00C57BF8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lastRenderedPageBreak/>
              <w:t xml:space="preserve">4.00 p.m. on </w:t>
            </w:r>
            <w:r w:rsidR="00351C90">
              <w:rPr>
                <w:rFonts w:ascii="Calibri" w:eastAsia="Calibri" w:hAnsi="Calibri" w:cs="Arial"/>
                <w:lang w:val="en-GB"/>
              </w:rPr>
              <w:t>22</w:t>
            </w:r>
            <w:r w:rsidR="00351C90" w:rsidRPr="00351C90">
              <w:rPr>
                <w:rFonts w:ascii="Calibri" w:eastAsia="Calibri" w:hAnsi="Calibri" w:cs="Arial"/>
                <w:vertAlign w:val="superscript"/>
                <w:lang w:val="en-GB"/>
              </w:rPr>
              <w:t>nd</w:t>
            </w:r>
            <w:r w:rsidR="00351C90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May 2018</w:t>
            </w:r>
          </w:p>
        </w:tc>
        <w:tc>
          <w:tcPr>
            <w:tcW w:w="2407" w:type="dxa"/>
            <w:shd w:val="clear" w:color="auto" w:fill="auto"/>
          </w:tcPr>
          <w:p w14:paraId="0C8812DD" w14:textId="5DA89FD8" w:rsidR="00EC4F76" w:rsidRPr="004E7AA8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lastRenderedPageBreak/>
              <w:t xml:space="preserve"> </w:t>
            </w:r>
          </w:p>
        </w:tc>
      </w:tr>
      <w:tr w:rsidR="00EC4F76" w:rsidRPr="004E7AA8" w14:paraId="23BBCD4D" w14:textId="77777777" w:rsidTr="003F57B6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EC4F76" w:rsidRPr="00C57BF8" w:rsidRDefault="00EC4F76" w:rsidP="00EC4F7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33" w:type="dxa"/>
            <w:shd w:val="clear" w:color="auto" w:fill="auto"/>
          </w:tcPr>
          <w:p w14:paraId="2DE1800C" w14:textId="77777777" w:rsidR="00EC4F76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441DB1A9" w14:textId="0F5DC5A3" w:rsidR="00EC4F76" w:rsidRPr="00C57BF8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3 p.m. on </w:t>
            </w:r>
            <w:r w:rsidR="00351C90">
              <w:rPr>
                <w:rFonts w:ascii="Calibri" w:eastAsia="Calibri" w:hAnsi="Calibri" w:cs="Arial"/>
                <w:lang w:val="en-GB"/>
              </w:rPr>
              <w:t>15</w:t>
            </w:r>
            <w:r w:rsidRPr="00766CE3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  <w:tc>
          <w:tcPr>
            <w:tcW w:w="2407" w:type="dxa"/>
            <w:shd w:val="clear" w:color="auto" w:fill="auto"/>
          </w:tcPr>
          <w:p w14:paraId="19EC9278" w14:textId="5AC67F9A" w:rsidR="00EC4F76" w:rsidRPr="004E7AA8" w:rsidRDefault="00EC4F76" w:rsidP="00EC4F7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5991C" w14:textId="77777777" w:rsidR="007E111A" w:rsidRDefault="007E111A" w:rsidP="004E7AA8">
      <w:pPr>
        <w:spacing w:after="0" w:line="240" w:lineRule="auto"/>
      </w:pPr>
      <w:r>
        <w:separator/>
      </w:r>
    </w:p>
  </w:endnote>
  <w:endnote w:type="continuationSeparator" w:id="0">
    <w:p w14:paraId="10B5D99E" w14:textId="77777777" w:rsidR="007E111A" w:rsidRDefault="007E111A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F6D0A8" w14:textId="77777777" w:rsidR="007E111A" w:rsidRDefault="007E111A" w:rsidP="004E7AA8">
      <w:pPr>
        <w:spacing w:after="0" w:line="240" w:lineRule="auto"/>
      </w:pPr>
      <w:r>
        <w:separator/>
      </w:r>
    </w:p>
  </w:footnote>
  <w:footnote w:type="continuationSeparator" w:id="0">
    <w:p w14:paraId="71A0AD2D" w14:textId="77777777" w:rsidR="007E111A" w:rsidRDefault="007E111A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7E11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67517"/>
    <w:multiLevelType w:val="hybridMultilevel"/>
    <w:tmpl w:val="AFB67F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rgUAea7pViwAAAA="/>
  </w:docVars>
  <w:rsids>
    <w:rsidRoot w:val="004E7AA8"/>
    <w:rsid w:val="000109F8"/>
    <w:rsid w:val="0001666F"/>
    <w:rsid w:val="0002535B"/>
    <w:rsid w:val="00025BE2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5F43"/>
    <w:rsid w:val="00351C90"/>
    <w:rsid w:val="00395C30"/>
    <w:rsid w:val="003B7538"/>
    <w:rsid w:val="003F27FB"/>
    <w:rsid w:val="003F57B6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71FF"/>
    <w:rsid w:val="005F0014"/>
    <w:rsid w:val="005F6376"/>
    <w:rsid w:val="0062428F"/>
    <w:rsid w:val="006274F8"/>
    <w:rsid w:val="00630830"/>
    <w:rsid w:val="00650135"/>
    <w:rsid w:val="00653F9D"/>
    <w:rsid w:val="006742FD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56637"/>
    <w:rsid w:val="00766CE3"/>
    <w:rsid w:val="00775532"/>
    <w:rsid w:val="00786CA3"/>
    <w:rsid w:val="00787FE6"/>
    <w:rsid w:val="007B7DB0"/>
    <w:rsid w:val="007C6BF7"/>
    <w:rsid w:val="007E111A"/>
    <w:rsid w:val="00801BCF"/>
    <w:rsid w:val="008056FF"/>
    <w:rsid w:val="00825123"/>
    <w:rsid w:val="00851D40"/>
    <w:rsid w:val="00860B22"/>
    <w:rsid w:val="0087146C"/>
    <w:rsid w:val="008A52B8"/>
    <w:rsid w:val="008D7A21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10F32"/>
    <w:rsid w:val="00AA1049"/>
    <w:rsid w:val="00AF1D89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F464DA"/>
    <w:rsid w:val="00F517D4"/>
    <w:rsid w:val="00F710B9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6-05T01:42:00Z</dcterms:modified>
</cp:coreProperties>
</file>